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། །ཡིད་བཞིན་ནོར་བསྒྲུབ་གླང་ཆེན་བཅས་ཆོག་བཞུགས་སོ། །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[༧༦བ]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[༧༧ན]མཉམ་པར་གྱུར་ཅིག།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[༧༧བ]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ཡུགས་མི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[༧༨ན]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།་མངྒཱ་ལཾ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3c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8Z</dcterms:created>
  <dcterms:modified xsi:type="dcterms:W3CDTF">2017-05-10T21:02:08Z</dcterms:modified>
</cp:coreProperties>
</file>